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center" w:tblpY="-14"/>
        <w:tblW w:w="10435" w:type="dxa"/>
        <w:tblLayout w:type="fixed"/>
        <w:tblLook w:val="04A0" w:firstRow="1" w:lastRow="0" w:firstColumn="1" w:lastColumn="0" w:noHBand="0" w:noVBand="1"/>
      </w:tblPr>
      <w:tblGrid>
        <w:gridCol w:w="4675"/>
        <w:gridCol w:w="2790"/>
        <w:gridCol w:w="2970"/>
      </w:tblGrid>
      <w:tr w:rsidR="008F39FC" w14:paraId="43149299" w14:textId="77777777" w:rsidTr="00103FEB">
        <w:trPr>
          <w:trHeight w:val="1012"/>
        </w:trPr>
        <w:tc>
          <w:tcPr>
            <w:tcW w:w="4675" w:type="dxa"/>
            <w:vMerge w:val="restart"/>
          </w:tcPr>
          <w:p w14:paraId="15248CB8" w14:textId="7D7CC666" w:rsidR="008F39FC" w:rsidRPr="00166D57" w:rsidRDefault="009F7BC5" w:rsidP="00103FEB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6D4420C" wp14:editId="07F69E1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26695</wp:posOffset>
                  </wp:positionV>
                  <wp:extent cx="2828925" cy="742950"/>
                  <wp:effectExtent l="0" t="0" r="9525" b="0"/>
                  <wp:wrapTopAndBottom/>
                  <wp:docPr id="1" name="Picture 1" descr="C:\Users\chill\Downloads\revised ame logo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ill\Downloads\revised ame logo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892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790" w:type="dxa"/>
          </w:tcPr>
          <w:p w14:paraId="3637192E" w14:textId="5CC8E05A" w:rsidR="008F39FC" w:rsidRPr="00092196" w:rsidRDefault="008F39FC" w:rsidP="00E1567B">
            <w:pPr>
              <w:rPr>
                <w:rFonts w:ascii="Arial" w:hAnsi="Arial" w:cs="Arial"/>
                <w:sz w:val="4"/>
                <w:szCs w:val="4"/>
              </w:rPr>
            </w:pPr>
            <w:r>
              <w:rPr>
                <w:rFonts w:ascii="Arial" w:hAnsi="Arial" w:cs="Arial"/>
                <w:sz w:val="4"/>
                <w:szCs w:val="4"/>
              </w:rPr>
              <w:br/>
            </w:r>
            <w:r>
              <w:rPr>
                <w:rFonts w:ascii="Arial" w:hAnsi="Arial" w:cs="Arial"/>
                <w:sz w:val="4"/>
                <w:szCs w:val="4"/>
              </w:rPr>
              <w:br/>
            </w:r>
            <w:r w:rsidRPr="00092196">
              <w:rPr>
                <w:rFonts w:ascii="Arial" w:hAnsi="Arial" w:cs="Arial"/>
                <w:sz w:val="20"/>
                <w:szCs w:val="20"/>
              </w:rPr>
              <w:t xml:space="preserve">Form Identification: </w:t>
            </w:r>
            <w:r w:rsidR="009F7BC5">
              <w:rPr>
                <w:rFonts w:ascii="Arial" w:hAnsi="Arial" w:cs="Arial"/>
                <w:sz w:val="20"/>
                <w:szCs w:val="20"/>
              </w:rPr>
              <w:t>600-88</w:t>
            </w:r>
            <w:r w:rsidR="00E1567B">
              <w:rPr>
                <w:rFonts w:ascii="Arial" w:hAnsi="Arial" w:cs="Arial"/>
                <w:sz w:val="20"/>
                <w:szCs w:val="20"/>
              </w:rPr>
              <w:t>MDC</w:t>
            </w:r>
            <w:r w:rsidRPr="00092196">
              <w:rPr>
                <w:rFonts w:ascii="Arial" w:hAnsi="Arial" w:cs="Arial"/>
                <w:sz w:val="20"/>
                <w:szCs w:val="20"/>
              </w:rPr>
              <w:br/>
              <w:t xml:space="preserve">Version: </w:t>
            </w:r>
            <w:r>
              <w:rPr>
                <w:rFonts w:ascii="Arial" w:hAnsi="Arial" w:cs="Arial"/>
                <w:sz w:val="20"/>
                <w:szCs w:val="20"/>
              </w:rPr>
              <w:t>1.00</w:t>
            </w:r>
            <w:bookmarkStart w:id="0" w:name="_GoBack"/>
            <w:bookmarkEnd w:id="0"/>
            <w:r w:rsidRPr="00092196">
              <w:rPr>
                <w:rFonts w:ascii="Arial" w:hAnsi="Arial" w:cs="Arial"/>
                <w:sz w:val="20"/>
                <w:szCs w:val="20"/>
              </w:rPr>
              <w:br/>
              <w:t xml:space="preserve">Last Revision: </w:t>
            </w:r>
            <w:r>
              <w:rPr>
                <w:rFonts w:ascii="Arial" w:hAnsi="Arial" w:cs="Arial"/>
                <w:sz w:val="4"/>
                <w:szCs w:val="4"/>
              </w:rPr>
              <w:br/>
            </w:r>
            <w:r>
              <w:rPr>
                <w:rFonts w:ascii="Arial" w:hAnsi="Arial" w:cs="Arial"/>
                <w:sz w:val="4"/>
                <w:szCs w:val="4"/>
              </w:rPr>
              <w:br/>
            </w:r>
          </w:p>
        </w:tc>
        <w:tc>
          <w:tcPr>
            <w:tcW w:w="2970" w:type="dxa"/>
          </w:tcPr>
          <w:p w14:paraId="7ACDC53C" w14:textId="4C1CF230" w:rsidR="008F39FC" w:rsidRPr="00092196" w:rsidRDefault="008F39FC" w:rsidP="00572F0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4"/>
                <w:szCs w:val="4"/>
              </w:rPr>
              <w:br/>
            </w:r>
            <w:r w:rsidR="00572F01">
              <w:rPr>
                <w:rFonts w:ascii="Arial" w:hAnsi="Arial" w:cs="Arial"/>
                <w:b/>
                <w:sz w:val="20"/>
                <w:szCs w:val="20"/>
              </w:rPr>
              <w:t>Patient Complaint Form</w:t>
            </w:r>
          </w:p>
        </w:tc>
      </w:tr>
      <w:tr w:rsidR="008F39FC" w14:paraId="144F4992" w14:textId="77777777" w:rsidTr="00103FEB">
        <w:trPr>
          <w:trHeight w:val="1012"/>
        </w:trPr>
        <w:tc>
          <w:tcPr>
            <w:tcW w:w="4675" w:type="dxa"/>
            <w:vMerge/>
          </w:tcPr>
          <w:p w14:paraId="0748BE8B" w14:textId="77777777" w:rsidR="008F39FC" w:rsidRDefault="008F39FC" w:rsidP="00103FEB"/>
        </w:tc>
        <w:tc>
          <w:tcPr>
            <w:tcW w:w="2790" w:type="dxa"/>
          </w:tcPr>
          <w:p w14:paraId="0CC28E80" w14:textId="161C0B04" w:rsidR="008F39FC" w:rsidRDefault="008F39FC" w:rsidP="00103F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4"/>
                <w:szCs w:val="4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 xml:space="preserve">Next Review: </w:t>
            </w:r>
            <w:r w:rsidR="00440CDA">
              <w:rPr>
                <w:rFonts w:ascii="Arial" w:hAnsi="Arial" w:cs="Arial"/>
                <w:sz w:val="20"/>
                <w:szCs w:val="20"/>
              </w:rPr>
              <w:t>April</w:t>
            </w:r>
            <w:r>
              <w:rPr>
                <w:rFonts w:ascii="Arial" w:hAnsi="Arial" w:cs="Arial"/>
                <w:sz w:val="20"/>
                <w:szCs w:val="20"/>
              </w:rPr>
              <w:t xml:space="preserve"> 2019</w:t>
            </w:r>
          </w:p>
          <w:p w14:paraId="1EE17A3A" w14:textId="6CFC59E9" w:rsidR="008F39FC" w:rsidRPr="00092196" w:rsidRDefault="008F39FC" w:rsidP="00E1567B">
            <w:pPr>
              <w:rPr>
                <w:rFonts w:ascii="Arial" w:hAnsi="Arial" w:cs="Arial"/>
                <w:sz w:val="4"/>
                <w:szCs w:val="4"/>
              </w:rPr>
            </w:pPr>
            <w:r>
              <w:rPr>
                <w:rFonts w:ascii="Arial" w:hAnsi="Arial" w:cs="Arial"/>
                <w:sz w:val="20"/>
                <w:szCs w:val="20"/>
              </w:rPr>
              <w:t>Cont</w:t>
            </w:r>
            <w:r w:rsidRPr="00092196">
              <w:rPr>
                <w:rFonts w:ascii="Arial" w:hAnsi="Arial" w:cs="Arial"/>
                <w:sz w:val="20"/>
                <w:szCs w:val="20"/>
              </w:rPr>
              <w:t xml:space="preserve">act Officer: </w:t>
            </w:r>
            <w:r w:rsidR="00440CDA">
              <w:rPr>
                <w:rFonts w:ascii="Arial" w:hAnsi="Arial" w:cs="Arial"/>
                <w:sz w:val="20"/>
                <w:szCs w:val="20"/>
              </w:rPr>
              <w:t>V.P. of Accessibility Medical</w:t>
            </w:r>
            <w:r w:rsidR="003A13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</w:tcPr>
          <w:p w14:paraId="4B1ABF9D" w14:textId="77777777" w:rsidR="008F39FC" w:rsidRPr="00092196" w:rsidRDefault="008F39FC" w:rsidP="00103F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4"/>
                <w:szCs w:val="4"/>
              </w:rPr>
              <w:br/>
            </w:r>
            <w:r w:rsidRPr="00092196">
              <w:rPr>
                <w:rFonts w:ascii="Arial" w:hAnsi="Arial" w:cs="Arial"/>
                <w:sz w:val="20"/>
                <w:szCs w:val="20"/>
              </w:rPr>
              <w:t xml:space="preserve">Approved By: </w:t>
            </w:r>
            <w:r>
              <w:rPr>
                <w:rFonts w:ascii="Arial" w:hAnsi="Arial" w:cs="Arial"/>
                <w:sz w:val="20"/>
                <w:szCs w:val="20"/>
              </w:rPr>
              <w:t>C.E.O.</w:t>
            </w:r>
          </w:p>
          <w:p w14:paraId="5C35BAE2" w14:textId="79CE5DB0" w:rsidR="008F39FC" w:rsidRPr="00092196" w:rsidRDefault="008F39FC" w:rsidP="000165A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</w:p>
        </w:tc>
      </w:tr>
    </w:tbl>
    <w:p w14:paraId="03B0E687" w14:textId="5FB01114" w:rsidR="000165A8" w:rsidRDefault="000165A8" w:rsidP="00572F01">
      <w:pPr>
        <w:jc w:val="center"/>
        <w:rPr>
          <w:rFonts w:ascii="Book Antiqua" w:hAnsi="Book Antiqua" w:cs="Times New Roman"/>
          <w:b/>
          <w:sz w:val="30"/>
          <w:szCs w:val="30"/>
        </w:rPr>
      </w:pPr>
    </w:p>
    <w:tbl>
      <w:tblPr>
        <w:tblW w:w="109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48"/>
        <w:gridCol w:w="270"/>
        <w:gridCol w:w="2314"/>
        <w:gridCol w:w="1466"/>
        <w:gridCol w:w="720"/>
        <w:gridCol w:w="270"/>
        <w:gridCol w:w="630"/>
        <w:gridCol w:w="153"/>
        <w:gridCol w:w="3627"/>
      </w:tblGrid>
      <w:tr w:rsidR="00572F01" w:rsidRPr="00DC2E81" w14:paraId="70459674" w14:textId="77777777" w:rsidTr="009F7BC5">
        <w:trPr>
          <w:trHeight w:val="576"/>
        </w:trPr>
        <w:tc>
          <w:tcPr>
            <w:tcW w:w="1818" w:type="dxa"/>
            <w:gridSpan w:val="2"/>
            <w:shd w:val="clear" w:color="auto" w:fill="BFBFBF" w:themeFill="background1" w:themeFillShade="BF"/>
          </w:tcPr>
          <w:p w14:paraId="7C2D246D" w14:textId="77777777" w:rsidR="00572F01" w:rsidRPr="00572F01" w:rsidRDefault="00572F01" w:rsidP="009F7BC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14:paraId="6ADB70D7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 xml:space="preserve">Date Reported: </w:t>
            </w:r>
          </w:p>
        </w:tc>
        <w:tc>
          <w:tcPr>
            <w:tcW w:w="2314" w:type="dxa"/>
          </w:tcPr>
          <w:p w14:paraId="7F84E30F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6" w:type="dxa"/>
            <w:gridSpan w:val="4"/>
            <w:shd w:val="clear" w:color="auto" w:fill="BFBFBF" w:themeFill="background1" w:themeFillShade="BF"/>
          </w:tcPr>
          <w:p w14:paraId="2807B980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</w:p>
          <w:p w14:paraId="4B643180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Person completing this form:</w:t>
            </w:r>
          </w:p>
        </w:tc>
        <w:tc>
          <w:tcPr>
            <w:tcW w:w="3780" w:type="dxa"/>
            <w:gridSpan w:val="2"/>
          </w:tcPr>
          <w:p w14:paraId="5DCBD8B6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</w:p>
        </w:tc>
      </w:tr>
      <w:tr w:rsidR="00572F01" w:rsidRPr="00DC2E81" w14:paraId="501A99DC" w14:textId="77777777" w:rsidTr="009F7BC5">
        <w:trPr>
          <w:trHeight w:val="282"/>
        </w:trPr>
        <w:tc>
          <w:tcPr>
            <w:tcW w:w="1818" w:type="dxa"/>
            <w:gridSpan w:val="2"/>
            <w:shd w:val="clear" w:color="auto" w:fill="BFBFBF" w:themeFill="background1" w:themeFillShade="BF"/>
          </w:tcPr>
          <w:p w14:paraId="38A9E643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Patient Name:</w:t>
            </w:r>
          </w:p>
          <w:p w14:paraId="68F37792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Patient Address:</w:t>
            </w:r>
          </w:p>
          <w:p w14:paraId="5F3F1712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Patient Phone:</w:t>
            </w:r>
          </w:p>
          <w:p w14:paraId="1264F11F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 xml:space="preserve">HICN: </w:t>
            </w:r>
          </w:p>
        </w:tc>
        <w:tc>
          <w:tcPr>
            <w:tcW w:w="4500" w:type="dxa"/>
            <w:gridSpan w:val="3"/>
            <w:tcBorders>
              <w:right w:val="nil"/>
            </w:tcBorders>
          </w:tcPr>
          <w:p w14:paraId="4582F519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019AD2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gridSpan w:val="2"/>
            <w:tcBorders>
              <w:left w:val="nil"/>
            </w:tcBorders>
          </w:tcPr>
          <w:p w14:paraId="749D42DA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72F01" w:rsidRPr="00DC2E81" w14:paraId="61F17415" w14:textId="77777777" w:rsidTr="009F7BC5">
        <w:tc>
          <w:tcPr>
            <w:tcW w:w="1818" w:type="dxa"/>
            <w:gridSpan w:val="2"/>
            <w:shd w:val="clear" w:color="auto" w:fill="BFBFBF" w:themeFill="background1" w:themeFillShade="BF"/>
          </w:tcPr>
          <w:p w14:paraId="278D5FB8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Person filing Complaint:</w:t>
            </w:r>
          </w:p>
        </w:tc>
        <w:tc>
          <w:tcPr>
            <w:tcW w:w="3780" w:type="dxa"/>
            <w:gridSpan w:val="2"/>
          </w:tcPr>
          <w:p w14:paraId="759DE4AA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  <w:gridSpan w:val="3"/>
            <w:shd w:val="clear" w:color="auto" w:fill="BFBFBF" w:themeFill="background1" w:themeFillShade="BF"/>
          </w:tcPr>
          <w:p w14:paraId="455A5142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Relationship to Patient:</w:t>
            </w:r>
          </w:p>
        </w:tc>
        <w:tc>
          <w:tcPr>
            <w:tcW w:w="3780" w:type="dxa"/>
            <w:gridSpan w:val="2"/>
          </w:tcPr>
          <w:p w14:paraId="34EC226D" w14:textId="77777777" w:rsidR="00572F01" w:rsidRPr="00572F01" w:rsidRDefault="00572F01" w:rsidP="001F1F9B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72F01" w:rsidRPr="00DC2E81" w14:paraId="4E9F2100" w14:textId="77777777" w:rsidTr="009F7BC5">
        <w:tc>
          <w:tcPr>
            <w:tcW w:w="1818" w:type="dxa"/>
            <w:gridSpan w:val="2"/>
            <w:shd w:val="clear" w:color="auto" w:fill="BFBFBF" w:themeFill="background1" w:themeFillShade="BF"/>
          </w:tcPr>
          <w:p w14:paraId="06FF2439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Contact Phone Number:</w:t>
            </w:r>
          </w:p>
        </w:tc>
        <w:tc>
          <w:tcPr>
            <w:tcW w:w="9180" w:type="dxa"/>
            <w:gridSpan w:val="7"/>
          </w:tcPr>
          <w:p w14:paraId="051D42FA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</w:p>
        </w:tc>
      </w:tr>
      <w:tr w:rsidR="00572F01" w:rsidRPr="00DC2E81" w14:paraId="2B2DF55C" w14:textId="77777777" w:rsidTr="009F7BC5">
        <w:trPr>
          <w:trHeight w:val="288"/>
        </w:trPr>
        <w:tc>
          <w:tcPr>
            <w:tcW w:w="10998" w:type="dxa"/>
            <w:gridSpan w:val="9"/>
            <w:shd w:val="clear" w:color="auto" w:fill="BFBFBF" w:themeFill="background1" w:themeFillShade="BF"/>
          </w:tcPr>
          <w:p w14:paraId="49C1CEF9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Summary of the Complaint:</w:t>
            </w:r>
          </w:p>
        </w:tc>
      </w:tr>
      <w:tr w:rsidR="00572F01" w:rsidRPr="00DC2E81" w14:paraId="03B68083" w14:textId="77777777" w:rsidTr="009F7BC5">
        <w:trPr>
          <w:trHeight w:val="432"/>
        </w:trPr>
        <w:tc>
          <w:tcPr>
            <w:tcW w:w="10998" w:type="dxa"/>
            <w:gridSpan w:val="9"/>
          </w:tcPr>
          <w:p w14:paraId="1D2A882A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6AC64CDE" w14:textId="77777777" w:rsidTr="009F7BC5">
        <w:trPr>
          <w:trHeight w:val="432"/>
        </w:trPr>
        <w:tc>
          <w:tcPr>
            <w:tcW w:w="10998" w:type="dxa"/>
            <w:gridSpan w:val="9"/>
          </w:tcPr>
          <w:p w14:paraId="0B6CDF7C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4935391E" w14:textId="77777777" w:rsidTr="009F7BC5">
        <w:trPr>
          <w:trHeight w:val="432"/>
        </w:trPr>
        <w:tc>
          <w:tcPr>
            <w:tcW w:w="10998" w:type="dxa"/>
            <w:gridSpan w:val="9"/>
          </w:tcPr>
          <w:p w14:paraId="547FE306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4FAA05BD" w14:textId="77777777" w:rsidTr="009F7BC5">
        <w:trPr>
          <w:trHeight w:val="432"/>
        </w:trPr>
        <w:tc>
          <w:tcPr>
            <w:tcW w:w="10998" w:type="dxa"/>
            <w:gridSpan w:val="9"/>
          </w:tcPr>
          <w:p w14:paraId="19DD08DF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62A0CB1C" w14:textId="77777777" w:rsidTr="009F7BC5">
        <w:tc>
          <w:tcPr>
            <w:tcW w:w="10998" w:type="dxa"/>
            <w:gridSpan w:val="9"/>
            <w:shd w:val="clear" w:color="auto" w:fill="BFBFBF" w:themeFill="background1" w:themeFillShade="BF"/>
          </w:tcPr>
          <w:p w14:paraId="48AAFC60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>Reviewed by:</w:t>
            </w:r>
          </w:p>
        </w:tc>
      </w:tr>
      <w:tr w:rsidR="00572F01" w:rsidRPr="00DC2E81" w14:paraId="16977C10" w14:textId="77777777" w:rsidTr="009F7BC5">
        <w:tc>
          <w:tcPr>
            <w:tcW w:w="10998" w:type="dxa"/>
            <w:gridSpan w:val="9"/>
            <w:shd w:val="clear" w:color="auto" w:fill="BFBFBF" w:themeFill="background1" w:themeFillShade="BF"/>
          </w:tcPr>
          <w:p w14:paraId="4D9CE203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 xml:space="preserve">Recommendations for action: </w:t>
            </w:r>
          </w:p>
        </w:tc>
      </w:tr>
      <w:tr w:rsidR="00572F01" w:rsidRPr="00DC2E81" w14:paraId="44D4B8E8" w14:textId="77777777" w:rsidTr="009F7BC5">
        <w:trPr>
          <w:trHeight w:val="432"/>
        </w:trPr>
        <w:tc>
          <w:tcPr>
            <w:tcW w:w="10998" w:type="dxa"/>
            <w:gridSpan w:val="9"/>
          </w:tcPr>
          <w:p w14:paraId="4C7F25AA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6E46570F" w14:textId="77777777" w:rsidTr="009F7BC5">
        <w:trPr>
          <w:trHeight w:val="432"/>
        </w:trPr>
        <w:tc>
          <w:tcPr>
            <w:tcW w:w="10998" w:type="dxa"/>
            <w:gridSpan w:val="9"/>
          </w:tcPr>
          <w:p w14:paraId="2FC6876E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5433A5" w14:paraId="1ABF210C" w14:textId="77777777" w:rsidTr="009F7BC5">
        <w:trPr>
          <w:trHeight w:val="432"/>
        </w:trPr>
        <w:tc>
          <w:tcPr>
            <w:tcW w:w="10998" w:type="dxa"/>
            <w:gridSpan w:val="9"/>
          </w:tcPr>
          <w:p w14:paraId="1B86BAF6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5433A5" w14:paraId="532E7317" w14:textId="77777777" w:rsidTr="009F7BC5">
        <w:tc>
          <w:tcPr>
            <w:tcW w:w="10998" w:type="dxa"/>
            <w:gridSpan w:val="9"/>
            <w:shd w:val="clear" w:color="auto" w:fill="BFBFBF" w:themeFill="background1" w:themeFillShade="BF"/>
          </w:tcPr>
          <w:p w14:paraId="31638D3F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  <w:r w:rsidRPr="00572F01">
              <w:rPr>
                <w:rFonts w:ascii="Times New Roman" w:hAnsi="Times New Roman" w:cs="Times New Roman"/>
                <w:color w:val="000000"/>
                <w:u w:val="single"/>
              </w:rPr>
              <w:t>Actions:(please note all actions and conversations, along with dates)</w:t>
            </w:r>
          </w:p>
        </w:tc>
      </w:tr>
      <w:tr w:rsidR="00572F01" w:rsidRPr="005433A5" w14:paraId="45507830" w14:textId="77777777" w:rsidTr="009F7BC5">
        <w:trPr>
          <w:trHeight w:val="432"/>
        </w:trPr>
        <w:tc>
          <w:tcPr>
            <w:tcW w:w="10998" w:type="dxa"/>
            <w:gridSpan w:val="9"/>
          </w:tcPr>
          <w:p w14:paraId="380224F4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4512EBA2" w14:textId="77777777" w:rsidTr="009F7BC5">
        <w:trPr>
          <w:trHeight w:val="432"/>
        </w:trPr>
        <w:tc>
          <w:tcPr>
            <w:tcW w:w="10998" w:type="dxa"/>
            <w:gridSpan w:val="9"/>
          </w:tcPr>
          <w:p w14:paraId="3B1F9138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02086320" w14:textId="77777777" w:rsidTr="009F7BC5">
        <w:trPr>
          <w:trHeight w:val="432"/>
        </w:trPr>
        <w:tc>
          <w:tcPr>
            <w:tcW w:w="10998" w:type="dxa"/>
            <w:gridSpan w:val="9"/>
          </w:tcPr>
          <w:p w14:paraId="01E67AF9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2E8B5C48" w14:textId="77777777" w:rsidTr="009F7BC5">
        <w:trPr>
          <w:trHeight w:val="432"/>
        </w:trPr>
        <w:tc>
          <w:tcPr>
            <w:tcW w:w="10998" w:type="dxa"/>
            <w:gridSpan w:val="9"/>
          </w:tcPr>
          <w:p w14:paraId="16CF6CBD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0736748E" w14:textId="77777777" w:rsidTr="009F7BC5">
        <w:tc>
          <w:tcPr>
            <w:tcW w:w="10998" w:type="dxa"/>
            <w:gridSpan w:val="9"/>
            <w:shd w:val="clear" w:color="auto" w:fill="BFBFBF" w:themeFill="background1" w:themeFillShade="BF"/>
          </w:tcPr>
          <w:p w14:paraId="33600F44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 xml:space="preserve">Final Resolution: </w:t>
            </w:r>
          </w:p>
        </w:tc>
      </w:tr>
      <w:tr w:rsidR="00572F01" w:rsidRPr="00DC2E81" w14:paraId="6B001B21" w14:textId="77777777" w:rsidTr="009F7BC5">
        <w:trPr>
          <w:trHeight w:val="432"/>
        </w:trPr>
        <w:tc>
          <w:tcPr>
            <w:tcW w:w="10998" w:type="dxa"/>
            <w:gridSpan w:val="9"/>
          </w:tcPr>
          <w:p w14:paraId="4F221EB0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53CEC5E6" w14:textId="77777777" w:rsidTr="009F7BC5">
        <w:trPr>
          <w:trHeight w:val="432"/>
        </w:trPr>
        <w:tc>
          <w:tcPr>
            <w:tcW w:w="10998" w:type="dxa"/>
            <w:gridSpan w:val="9"/>
          </w:tcPr>
          <w:p w14:paraId="7E1DAEFB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71A60827" w14:textId="77777777" w:rsidTr="009F7BC5">
        <w:trPr>
          <w:trHeight w:val="432"/>
        </w:trPr>
        <w:tc>
          <w:tcPr>
            <w:tcW w:w="10998" w:type="dxa"/>
            <w:gridSpan w:val="9"/>
          </w:tcPr>
          <w:p w14:paraId="3E8AE5FE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</w:p>
        </w:tc>
      </w:tr>
      <w:tr w:rsidR="00572F01" w:rsidRPr="00DC2E81" w14:paraId="03509962" w14:textId="77777777" w:rsidTr="009F7BC5">
        <w:trPr>
          <w:trHeight w:val="432"/>
        </w:trPr>
        <w:tc>
          <w:tcPr>
            <w:tcW w:w="10998" w:type="dxa"/>
            <w:gridSpan w:val="9"/>
          </w:tcPr>
          <w:p w14:paraId="0993B9EE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50FEA2BA" w14:textId="77777777" w:rsidTr="009F7BC5">
        <w:tc>
          <w:tcPr>
            <w:tcW w:w="10998" w:type="dxa"/>
            <w:gridSpan w:val="9"/>
            <w:shd w:val="clear" w:color="auto" w:fill="BFBFBF" w:themeFill="background1" w:themeFillShade="BF"/>
          </w:tcPr>
          <w:p w14:paraId="461907BD" w14:textId="77777777" w:rsidR="00572F01" w:rsidRPr="00572F01" w:rsidRDefault="00572F01" w:rsidP="001F1F9B">
            <w:pPr>
              <w:tabs>
                <w:tab w:val="left" w:pos="5580"/>
              </w:tabs>
              <w:rPr>
                <w:rFonts w:ascii="Times New Roman" w:hAnsi="Times New Roman" w:cs="Times New Roman"/>
                <w:color w:val="000000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lastRenderedPageBreak/>
              <w:t xml:space="preserve">Response to Customer:  (Written within 14 days when unresolved)       </w:t>
            </w:r>
          </w:p>
          <w:p w14:paraId="494AADE9" w14:textId="77777777" w:rsidR="00572F01" w:rsidRPr="00572F01" w:rsidRDefault="00572F01" w:rsidP="001F1F9B">
            <w:pPr>
              <w:tabs>
                <w:tab w:val="left" w:pos="5580"/>
              </w:tabs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572F01">
              <w:rPr>
                <w:rFonts w:ascii="Times New Roman" w:hAnsi="Times New Roman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72F01">
              <w:rPr>
                <w:rFonts w:ascii="Times New Roman" w:hAnsi="Times New Roman" w:cs="Times New Roman"/>
              </w:rPr>
              <w:instrText xml:space="preserve"> FORMCHECKBOX </w:instrText>
            </w:r>
            <w:r w:rsidR="002729EE">
              <w:rPr>
                <w:rFonts w:ascii="Times New Roman" w:hAnsi="Times New Roman" w:cs="Times New Roman"/>
              </w:rPr>
            </w:r>
            <w:r w:rsidR="002729EE">
              <w:rPr>
                <w:rFonts w:ascii="Times New Roman" w:hAnsi="Times New Roman" w:cs="Times New Roman"/>
              </w:rPr>
              <w:fldChar w:fldCharType="separate"/>
            </w:r>
            <w:r w:rsidRPr="00572F01">
              <w:rPr>
                <w:rFonts w:ascii="Times New Roman" w:hAnsi="Times New Roman" w:cs="Times New Roman"/>
              </w:rPr>
              <w:fldChar w:fldCharType="end"/>
            </w:r>
            <w:bookmarkEnd w:id="1"/>
            <w:r w:rsidRPr="00572F01">
              <w:rPr>
                <w:rFonts w:ascii="Times New Roman" w:hAnsi="Times New Roman" w:cs="Times New Roman"/>
              </w:rPr>
              <w:t xml:space="preserve"> Verbal     </w:t>
            </w:r>
            <w:r w:rsidRPr="00572F01">
              <w:rPr>
                <w:rFonts w:ascii="Times New Roman" w:hAnsi="Times New Roman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F01">
              <w:rPr>
                <w:rFonts w:ascii="Times New Roman" w:hAnsi="Times New Roman" w:cs="Times New Roman"/>
              </w:rPr>
              <w:instrText xml:space="preserve"> FORMCHECKBOX </w:instrText>
            </w:r>
            <w:r w:rsidR="002729EE">
              <w:rPr>
                <w:rFonts w:ascii="Times New Roman" w:hAnsi="Times New Roman" w:cs="Times New Roman"/>
              </w:rPr>
            </w:r>
            <w:r w:rsidR="002729EE">
              <w:rPr>
                <w:rFonts w:ascii="Times New Roman" w:hAnsi="Times New Roman" w:cs="Times New Roman"/>
              </w:rPr>
              <w:fldChar w:fldCharType="separate"/>
            </w:r>
            <w:r w:rsidRPr="00572F01">
              <w:rPr>
                <w:rFonts w:ascii="Times New Roman" w:hAnsi="Times New Roman" w:cs="Times New Roman"/>
              </w:rPr>
              <w:fldChar w:fldCharType="end"/>
            </w:r>
            <w:r w:rsidRPr="00572F01">
              <w:rPr>
                <w:rFonts w:ascii="Times New Roman" w:hAnsi="Times New Roman" w:cs="Times New Roman"/>
              </w:rPr>
              <w:t xml:space="preserve"> Written (attach copy)</w:t>
            </w:r>
          </w:p>
        </w:tc>
      </w:tr>
      <w:tr w:rsidR="00572F01" w:rsidRPr="00DC2E81" w14:paraId="7AC7B394" w14:textId="77777777" w:rsidTr="009F7BC5">
        <w:trPr>
          <w:trHeight w:val="432"/>
        </w:trPr>
        <w:tc>
          <w:tcPr>
            <w:tcW w:w="10998" w:type="dxa"/>
            <w:gridSpan w:val="9"/>
          </w:tcPr>
          <w:p w14:paraId="53B5A6AA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0F0AA8EA" w14:textId="77777777" w:rsidTr="009F7BC5">
        <w:trPr>
          <w:trHeight w:val="432"/>
        </w:trPr>
        <w:tc>
          <w:tcPr>
            <w:tcW w:w="10998" w:type="dxa"/>
            <w:gridSpan w:val="9"/>
          </w:tcPr>
          <w:p w14:paraId="5A411D37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572F01" w:rsidRPr="00DC2E81" w14:paraId="18626D70" w14:textId="77777777" w:rsidTr="009F7BC5">
        <w:tc>
          <w:tcPr>
            <w:tcW w:w="1548" w:type="dxa"/>
            <w:shd w:val="clear" w:color="auto" w:fill="BFBFBF" w:themeFill="background1" w:themeFillShade="BF"/>
          </w:tcPr>
          <w:p w14:paraId="26FEDBFF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</w:rPr>
              <w:t>Management Signature:</w:t>
            </w:r>
          </w:p>
        </w:tc>
        <w:tc>
          <w:tcPr>
            <w:tcW w:w="5040" w:type="dxa"/>
            <w:gridSpan w:val="5"/>
          </w:tcPr>
          <w:p w14:paraId="1A4A87F3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783" w:type="dxa"/>
            <w:gridSpan w:val="2"/>
            <w:shd w:val="clear" w:color="auto" w:fill="BFBFBF" w:themeFill="background1" w:themeFillShade="BF"/>
          </w:tcPr>
          <w:p w14:paraId="384E459A" w14:textId="77777777" w:rsidR="00572F01" w:rsidRPr="00572F01" w:rsidRDefault="00572F01" w:rsidP="001F1F9B">
            <w:pPr>
              <w:rPr>
                <w:rFonts w:ascii="Times New Roman" w:hAnsi="Times New Roman" w:cs="Times New Roman"/>
                <w:u w:val="single"/>
              </w:rPr>
            </w:pPr>
          </w:p>
          <w:p w14:paraId="2DD0F3FF" w14:textId="77777777" w:rsidR="00572F01" w:rsidRPr="00572F01" w:rsidRDefault="00572F01" w:rsidP="001F1F9B">
            <w:pPr>
              <w:rPr>
                <w:rFonts w:ascii="Times New Roman" w:hAnsi="Times New Roman" w:cs="Times New Roman"/>
              </w:rPr>
            </w:pPr>
            <w:r w:rsidRPr="00572F01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3627" w:type="dxa"/>
          </w:tcPr>
          <w:p w14:paraId="442D4950" w14:textId="77777777" w:rsidR="00572F01" w:rsidRPr="00DC2E81" w:rsidRDefault="00572F01" w:rsidP="001F1F9B">
            <w:pPr>
              <w:rPr>
                <w:u w:val="single"/>
              </w:rPr>
            </w:pPr>
          </w:p>
        </w:tc>
      </w:tr>
    </w:tbl>
    <w:p w14:paraId="539012B5" w14:textId="77777777" w:rsidR="00581D8E" w:rsidRDefault="00581D8E" w:rsidP="00912B9D">
      <w:pPr>
        <w:rPr>
          <w:rFonts w:ascii="Times New Roman" w:hAnsi="Times New Roman" w:cs="Times New Roman"/>
        </w:rPr>
      </w:pPr>
    </w:p>
    <w:p w14:paraId="41DAA624" w14:textId="77777777" w:rsidR="003A1383" w:rsidRDefault="003A1383" w:rsidP="003A1383">
      <w:pPr>
        <w:rPr>
          <w:rFonts w:ascii="Times New Roman" w:hAnsi="Times New Roman" w:cs="Times New Roman"/>
        </w:rPr>
      </w:pPr>
    </w:p>
    <w:p w14:paraId="7C2493CF" w14:textId="77777777" w:rsidR="003A1383" w:rsidRDefault="003A1383" w:rsidP="003A1383">
      <w:pPr>
        <w:rPr>
          <w:rFonts w:ascii="Times New Roman" w:hAnsi="Times New Roman" w:cs="Times New Roman"/>
        </w:rPr>
      </w:pPr>
    </w:p>
    <w:p w14:paraId="6A79918B" w14:textId="77777777" w:rsidR="00131429" w:rsidRDefault="00131429">
      <w:pPr>
        <w:rPr>
          <w:rFonts w:ascii="Book Antiqua" w:hAnsi="Book Antiqua" w:cs="Times New Roman"/>
          <w:b/>
          <w:sz w:val="30"/>
          <w:szCs w:val="30"/>
        </w:rPr>
      </w:pPr>
      <w:r>
        <w:rPr>
          <w:rFonts w:ascii="Book Antiqua" w:hAnsi="Book Antiqua" w:cs="Times New Roman"/>
          <w:b/>
          <w:sz w:val="30"/>
          <w:szCs w:val="30"/>
        </w:rPr>
        <w:br w:type="page"/>
      </w:r>
    </w:p>
    <w:p w14:paraId="358DC49A" w14:textId="621335CD" w:rsidR="007F3420" w:rsidRPr="00BE567D" w:rsidRDefault="007F3420" w:rsidP="008F39FC">
      <w:pPr>
        <w:jc w:val="center"/>
        <w:rPr>
          <w:b/>
        </w:rPr>
      </w:pPr>
      <w:r w:rsidRPr="00BE567D">
        <w:rPr>
          <w:b/>
        </w:rPr>
        <w:lastRenderedPageBreak/>
        <w:t>Document History &amp; Version Control</w:t>
      </w:r>
    </w:p>
    <w:p w14:paraId="1ABC295B" w14:textId="77777777" w:rsidR="007F3420" w:rsidRDefault="007F3420" w:rsidP="007F3420">
      <w:pPr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980"/>
        <w:gridCol w:w="2340"/>
        <w:gridCol w:w="5125"/>
      </w:tblGrid>
      <w:tr w:rsidR="007F3420" w14:paraId="564D3DA3" w14:textId="77777777" w:rsidTr="00390345">
        <w:tc>
          <w:tcPr>
            <w:tcW w:w="1345" w:type="dxa"/>
          </w:tcPr>
          <w:p w14:paraId="3F8B40A1" w14:textId="77777777" w:rsidR="007F3420" w:rsidRPr="00BE567D" w:rsidRDefault="007F3420" w:rsidP="00390345">
            <w:pPr>
              <w:rPr>
                <w:b/>
              </w:rPr>
            </w:pPr>
            <w:r w:rsidRPr="00BE567D">
              <w:rPr>
                <w:b/>
              </w:rPr>
              <w:t>Version</w:t>
            </w:r>
          </w:p>
        </w:tc>
        <w:tc>
          <w:tcPr>
            <w:tcW w:w="1980" w:type="dxa"/>
          </w:tcPr>
          <w:p w14:paraId="5C3B3FA5" w14:textId="77777777" w:rsidR="007F3420" w:rsidRPr="00BE567D" w:rsidRDefault="007F3420" w:rsidP="00390345">
            <w:pPr>
              <w:rPr>
                <w:b/>
              </w:rPr>
            </w:pPr>
            <w:r w:rsidRPr="00BE567D">
              <w:rPr>
                <w:b/>
              </w:rPr>
              <w:t>Date Approved</w:t>
            </w:r>
          </w:p>
        </w:tc>
        <w:tc>
          <w:tcPr>
            <w:tcW w:w="2340" w:type="dxa"/>
          </w:tcPr>
          <w:p w14:paraId="68059101" w14:textId="77777777" w:rsidR="007F3420" w:rsidRPr="00BE567D" w:rsidRDefault="007F3420" w:rsidP="00390345">
            <w:pPr>
              <w:rPr>
                <w:b/>
              </w:rPr>
            </w:pPr>
            <w:r w:rsidRPr="00BE567D">
              <w:rPr>
                <w:b/>
              </w:rPr>
              <w:t>Approved By</w:t>
            </w:r>
          </w:p>
        </w:tc>
        <w:tc>
          <w:tcPr>
            <w:tcW w:w="5125" w:type="dxa"/>
          </w:tcPr>
          <w:p w14:paraId="3898BB11" w14:textId="77777777" w:rsidR="007F3420" w:rsidRPr="00BE567D" w:rsidRDefault="007F3420" w:rsidP="00390345">
            <w:pPr>
              <w:rPr>
                <w:b/>
              </w:rPr>
            </w:pPr>
            <w:r w:rsidRPr="00BE567D">
              <w:rPr>
                <w:b/>
              </w:rPr>
              <w:t>Brief Description</w:t>
            </w:r>
          </w:p>
        </w:tc>
      </w:tr>
      <w:tr w:rsidR="007F3420" w14:paraId="0BBF78CB" w14:textId="77777777" w:rsidTr="00390345">
        <w:tc>
          <w:tcPr>
            <w:tcW w:w="1345" w:type="dxa"/>
          </w:tcPr>
          <w:p w14:paraId="6C427479" w14:textId="77777777" w:rsidR="007F3420" w:rsidRDefault="007F3420" w:rsidP="00390345">
            <w:r>
              <w:t>1.0</w:t>
            </w:r>
          </w:p>
        </w:tc>
        <w:tc>
          <w:tcPr>
            <w:tcW w:w="1980" w:type="dxa"/>
          </w:tcPr>
          <w:p w14:paraId="4C7B3321" w14:textId="1525ECF9" w:rsidR="007F3420" w:rsidRDefault="007F3420" w:rsidP="00390345"/>
        </w:tc>
        <w:tc>
          <w:tcPr>
            <w:tcW w:w="2340" w:type="dxa"/>
          </w:tcPr>
          <w:p w14:paraId="2D65457E" w14:textId="77777777" w:rsidR="007F3420" w:rsidRDefault="007F3420" w:rsidP="00390345">
            <w:r>
              <w:t>C.E.O.</w:t>
            </w:r>
          </w:p>
        </w:tc>
        <w:tc>
          <w:tcPr>
            <w:tcW w:w="5125" w:type="dxa"/>
          </w:tcPr>
          <w:p w14:paraId="2127B7B6" w14:textId="1AFDA9BC" w:rsidR="007F3420" w:rsidRPr="000165A8" w:rsidRDefault="003F22D7" w:rsidP="00975925">
            <w:pPr>
              <w:rPr>
                <w:b/>
              </w:rPr>
            </w:pPr>
            <w:r>
              <w:t>Establishment of</w:t>
            </w:r>
            <w:r w:rsidR="00975925">
              <w:t xml:space="preserve"> Patient Complaint Form</w:t>
            </w:r>
            <w:r>
              <w:t xml:space="preserve"> </w:t>
            </w:r>
          </w:p>
        </w:tc>
      </w:tr>
    </w:tbl>
    <w:p w14:paraId="50F2A8FA" w14:textId="77777777" w:rsidR="007F3420" w:rsidRDefault="007F3420" w:rsidP="007F3420">
      <w:pPr>
        <w:rPr>
          <w:i/>
        </w:rPr>
      </w:pPr>
    </w:p>
    <w:p w14:paraId="08495E22" w14:textId="77777777" w:rsidR="007F3420" w:rsidRDefault="007F3420" w:rsidP="007F3420"/>
    <w:p w14:paraId="36199604" w14:textId="77777777" w:rsidR="00614F1E" w:rsidRPr="007F3420" w:rsidRDefault="00614F1E" w:rsidP="007F3420"/>
    <w:sectPr w:rsidR="00614F1E" w:rsidRPr="007F3420" w:rsidSect="008F39FC">
      <w:footerReference w:type="even" r:id="rId9"/>
      <w:footerReference w:type="default" r:id="rId10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DAE4D" w14:textId="77777777" w:rsidR="002729EE" w:rsidRDefault="002729EE" w:rsidP="007A4BDF">
      <w:r>
        <w:separator/>
      </w:r>
    </w:p>
  </w:endnote>
  <w:endnote w:type="continuationSeparator" w:id="0">
    <w:p w14:paraId="2844C2DD" w14:textId="77777777" w:rsidR="002729EE" w:rsidRDefault="002729EE" w:rsidP="007A4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0AA66" w14:textId="77777777" w:rsidR="00CD370A" w:rsidRDefault="00CD370A" w:rsidP="00BF55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2F258F" w14:textId="77777777" w:rsidR="00CD370A" w:rsidRDefault="00CD370A" w:rsidP="00CD370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781FE" w14:textId="082DCCED" w:rsidR="000165A8" w:rsidRDefault="000165A8">
    <w:pPr>
      <w:pStyle w:val="Footer"/>
      <w:jc w:val="right"/>
    </w:pPr>
  </w:p>
  <w:sdt>
    <w:sdtPr>
      <w:id w:val="1846663969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22E30170" w14:textId="37ADA926" w:rsidR="008F39FC" w:rsidRDefault="000165A8" w:rsidP="00975925">
        <w:pPr>
          <w:pStyle w:val="Footer"/>
          <w:jc w:val="right"/>
          <w:rPr>
            <w:noProof/>
            <w:sz w:val="18"/>
            <w:szCs w:val="18"/>
          </w:rPr>
        </w:pPr>
        <w:r w:rsidRPr="000165A8">
          <w:rPr>
            <w:sz w:val="18"/>
          </w:rPr>
          <w:t>Page</w:t>
        </w:r>
        <w:r>
          <w:t xml:space="preserve"> </w:t>
        </w:r>
        <w:r w:rsidR="008F39FC" w:rsidRPr="008F39FC">
          <w:rPr>
            <w:sz w:val="18"/>
            <w:szCs w:val="18"/>
          </w:rPr>
          <w:fldChar w:fldCharType="begin"/>
        </w:r>
        <w:r w:rsidR="008F39FC" w:rsidRPr="008F39FC">
          <w:rPr>
            <w:sz w:val="18"/>
            <w:szCs w:val="18"/>
          </w:rPr>
          <w:instrText xml:space="preserve"> PAGE   \* MERGEFORMAT </w:instrText>
        </w:r>
        <w:r w:rsidR="008F39FC" w:rsidRPr="008F39FC">
          <w:rPr>
            <w:sz w:val="18"/>
            <w:szCs w:val="18"/>
          </w:rPr>
          <w:fldChar w:fldCharType="separate"/>
        </w:r>
        <w:r w:rsidR="009F7BC5">
          <w:rPr>
            <w:noProof/>
            <w:sz w:val="18"/>
            <w:szCs w:val="18"/>
          </w:rPr>
          <w:t>1</w:t>
        </w:r>
        <w:r w:rsidR="008F39FC" w:rsidRPr="008F39FC">
          <w:rPr>
            <w:noProof/>
            <w:sz w:val="18"/>
            <w:szCs w:val="18"/>
          </w:rPr>
          <w:fldChar w:fldCharType="end"/>
        </w:r>
        <w:r>
          <w:rPr>
            <w:noProof/>
            <w:sz w:val="18"/>
            <w:szCs w:val="18"/>
          </w:rPr>
          <w:t xml:space="preserve"> of</w:t>
        </w:r>
        <w:r w:rsidR="00975925">
          <w:rPr>
            <w:noProof/>
            <w:sz w:val="18"/>
            <w:szCs w:val="18"/>
          </w:rPr>
          <w:t xml:space="preserve"> 3 </w:t>
        </w:r>
        <w:r>
          <w:rPr>
            <w:noProof/>
            <w:sz w:val="18"/>
            <w:szCs w:val="18"/>
          </w:rPr>
          <w:t xml:space="preserve"> </w:t>
        </w:r>
      </w:p>
      <w:p w14:paraId="59B1EC6E" w14:textId="17533B50" w:rsidR="008F39FC" w:rsidRDefault="00975925" w:rsidP="008F39FC">
        <w:pPr>
          <w:pStyle w:val="Footer"/>
          <w:ind w:right="360"/>
        </w:pPr>
        <w:r>
          <w:rPr>
            <w:rFonts w:ascii="Arial" w:hAnsi="Arial" w:cs="Arial"/>
            <w:b/>
            <w:sz w:val="20"/>
            <w:szCs w:val="20"/>
          </w:rPr>
          <w:t>Patient Complaint Form</w:t>
        </w:r>
        <w:r w:rsidR="008F39FC">
          <w:rPr>
            <w:rFonts w:ascii="Arial" w:hAnsi="Arial" w:cs="Arial"/>
            <w:b/>
            <w:sz w:val="20"/>
            <w:szCs w:val="20"/>
          </w:rPr>
          <w:t>:</w:t>
        </w:r>
        <w:r w:rsidR="008F39FC" w:rsidRPr="00425369">
          <w:rPr>
            <w:rFonts w:ascii="Arial" w:hAnsi="Arial" w:cs="Arial"/>
            <w:sz w:val="20"/>
            <w:szCs w:val="20"/>
          </w:rPr>
          <w:t xml:space="preserve"> </w:t>
        </w:r>
        <w:r w:rsidR="008F39FC">
          <w:rPr>
            <w:rFonts w:ascii="Arial" w:hAnsi="Arial" w:cs="Arial"/>
            <w:sz w:val="20"/>
            <w:szCs w:val="20"/>
          </w:rPr>
          <w:t>Version 1.0</w:t>
        </w:r>
        <w:r w:rsidR="008F39FC">
          <w:br/>
        </w:r>
        <w:r w:rsidR="008F39FC" w:rsidRPr="007A4BDF">
          <w:rPr>
            <w:b/>
          </w:rPr>
          <w:t>Identification Number:</w:t>
        </w:r>
        <w:r w:rsidR="009F7BC5">
          <w:t xml:space="preserve"> 600-88</w:t>
        </w:r>
        <w:r w:rsidR="00E1567B">
          <w:t>MDC</w:t>
        </w:r>
      </w:p>
      <w:p w14:paraId="1C851C98" w14:textId="742DFA2A" w:rsidR="008F39FC" w:rsidRPr="008F39FC" w:rsidRDefault="002729EE" w:rsidP="008F39FC">
        <w:pPr>
          <w:pStyle w:val="Footer"/>
          <w:rPr>
            <w:sz w:val="18"/>
            <w:szCs w:val="18"/>
          </w:rPr>
        </w:pPr>
      </w:p>
    </w:sdtContent>
  </w:sdt>
  <w:p w14:paraId="5CC3459C" w14:textId="77777777" w:rsidR="007A4BDF" w:rsidRDefault="007A4B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54BC3A" w14:textId="77777777" w:rsidR="002729EE" w:rsidRDefault="002729EE" w:rsidP="007A4BDF">
      <w:r>
        <w:separator/>
      </w:r>
    </w:p>
  </w:footnote>
  <w:footnote w:type="continuationSeparator" w:id="0">
    <w:p w14:paraId="41822973" w14:textId="77777777" w:rsidR="002729EE" w:rsidRDefault="002729EE" w:rsidP="007A4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C4C38"/>
    <w:multiLevelType w:val="hybridMultilevel"/>
    <w:tmpl w:val="72243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42421"/>
    <w:multiLevelType w:val="hybridMultilevel"/>
    <w:tmpl w:val="D624E154"/>
    <w:lvl w:ilvl="0" w:tplc="A5A63A4C">
      <w:start w:val="2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6847899"/>
    <w:multiLevelType w:val="hybridMultilevel"/>
    <w:tmpl w:val="92BE1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A275B"/>
    <w:multiLevelType w:val="hybridMultilevel"/>
    <w:tmpl w:val="ED3C9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508D0"/>
    <w:multiLevelType w:val="hybridMultilevel"/>
    <w:tmpl w:val="A0964568"/>
    <w:lvl w:ilvl="0" w:tplc="7B96A9C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44075AE"/>
    <w:multiLevelType w:val="hybridMultilevel"/>
    <w:tmpl w:val="7850028A"/>
    <w:lvl w:ilvl="0" w:tplc="7B96A9C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48576C3"/>
    <w:multiLevelType w:val="hybridMultilevel"/>
    <w:tmpl w:val="53A07D6C"/>
    <w:lvl w:ilvl="0" w:tplc="E78A58B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76E017F"/>
    <w:multiLevelType w:val="hybridMultilevel"/>
    <w:tmpl w:val="3E26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A6D26"/>
    <w:multiLevelType w:val="hybridMultilevel"/>
    <w:tmpl w:val="5642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F040D"/>
    <w:multiLevelType w:val="hybridMultilevel"/>
    <w:tmpl w:val="E6F866A6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1115C"/>
    <w:multiLevelType w:val="hybridMultilevel"/>
    <w:tmpl w:val="A0964568"/>
    <w:lvl w:ilvl="0" w:tplc="7B96A9C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8850852"/>
    <w:multiLevelType w:val="hybridMultilevel"/>
    <w:tmpl w:val="655C1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6626F2"/>
    <w:multiLevelType w:val="hybridMultilevel"/>
    <w:tmpl w:val="BCBE3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CF5524"/>
    <w:multiLevelType w:val="hybridMultilevel"/>
    <w:tmpl w:val="0D94317E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72296B62"/>
    <w:multiLevelType w:val="hybridMultilevel"/>
    <w:tmpl w:val="B7666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CE598B"/>
    <w:multiLevelType w:val="hybridMultilevel"/>
    <w:tmpl w:val="F012A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70C8E"/>
    <w:multiLevelType w:val="hybridMultilevel"/>
    <w:tmpl w:val="01162B66"/>
    <w:lvl w:ilvl="0" w:tplc="3AD8F88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15"/>
  </w:num>
  <w:num w:numId="5">
    <w:abstractNumId w:val="2"/>
  </w:num>
  <w:num w:numId="6">
    <w:abstractNumId w:val="8"/>
  </w:num>
  <w:num w:numId="7">
    <w:abstractNumId w:val="11"/>
  </w:num>
  <w:num w:numId="8">
    <w:abstractNumId w:val="3"/>
  </w:num>
  <w:num w:numId="9">
    <w:abstractNumId w:val="14"/>
  </w:num>
  <w:num w:numId="10">
    <w:abstractNumId w:val="10"/>
  </w:num>
  <w:num w:numId="11">
    <w:abstractNumId w:val="4"/>
  </w:num>
  <w:num w:numId="12">
    <w:abstractNumId w:val="13"/>
  </w:num>
  <w:num w:numId="13">
    <w:abstractNumId w:val="6"/>
  </w:num>
  <w:num w:numId="14">
    <w:abstractNumId w:val="5"/>
  </w:num>
  <w:num w:numId="15">
    <w:abstractNumId w:val="16"/>
  </w:num>
  <w:num w:numId="16">
    <w:abstractNumId w:val="9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MDc0NzY3NrUwtDBQ0lEKTi0uzszPAykwrAUAv3EUyCwAAAA="/>
  </w:docVars>
  <w:rsids>
    <w:rsidRoot w:val="00BC7ABD"/>
    <w:rsid w:val="000165A8"/>
    <w:rsid w:val="00023A7B"/>
    <w:rsid w:val="0002509E"/>
    <w:rsid w:val="00034426"/>
    <w:rsid w:val="0003471E"/>
    <w:rsid w:val="0005524C"/>
    <w:rsid w:val="00057261"/>
    <w:rsid w:val="00071241"/>
    <w:rsid w:val="000715E9"/>
    <w:rsid w:val="00077BBC"/>
    <w:rsid w:val="00092DB9"/>
    <w:rsid w:val="000977DA"/>
    <w:rsid w:val="000A2876"/>
    <w:rsid w:val="000A706D"/>
    <w:rsid w:val="000B0BFE"/>
    <w:rsid w:val="000C3A74"/>
    <w:rsid w:val="000C5248"/>
    <w:rsid w:val="000D2138"/>
    <w:rsid w:val="00100AD8"/>
    <w:rsid w:val="001029DE"/>
    <w:rsid w:val="00120413"/>
    <w:rsid w:val="00131429"/>
    <w:rsid w:val="00154A77"/>
    <w:rsid w:val="001753B9"/>
    <w:rsid w:val="001D1AD7"/>
    <w:rsid w:val="001F20F4"/>
    <w:rsid w:val="001F61A3"/>
    <w:rsid w:val="002050B1"/>
    <w:rsid w:val="00217195"/>
    <w:rsid w:val="0022677D"/>
    <w:rsid w:val="00242574"/>
    <w:rsid w:val="002729EE"/>
    <w:rsid w:val="00276359"/>
    <w:rsid w:val="002960B0"/>
    <w:rsid w:val="002B0CFE"/>
    <w:rsid w:val="002B6A4E"/>
    <w:rsid w:val="002E2CB6"/>
    <w:rsid w:val="00322655"/>
    <w:rsid w:val="0032492E"/>
    <w:rsid w:val="00333DED"/>
    <w:rsid w:val="00341246"/>
    <w:rsid w:val="00370DC0"/>
    <w:rsid w:val="00396F41"/>
    <w:rsid w:val="003A1383"/>
    <w:rsid w:val="003D269C"/>
    <w:rsid w:val="003F22D7"/>
    <w:rsid w:val="00400DCA"/>
    <w:rsid w:val="004128D7"/>
    <w:rsid w:val="00425369"/>
    <w:rsid w:val="00440CDA"/>
    <w:rsid w:val="0044292F"/>
    <w:rsid w:val="004754E3"/>
    <w:rsid w:val="00476E92"/>
    <w:rsid w:val="00486A50"/>
    <w:rsid w:val="004B04F7"/>
    <w:rsid w:val="004B27F5"/>
    <w:rsid w:val="004E0119"/>
    <w:rsid w:val="004E0E24"/>
    <w:rsid w:val="004F1235"/>
    <w:rsid w:val="004F1E0D"/>
    <w:rsid w:val="004F6F8A"/>
    <w:rsid w:val="00572F01"/>
    <w:rsid w:val="00573545"/>
    <w:rsid w:val="00581D8E"/>
    <w:rsid w:val="005D2853"/>
    <w:rsid w:val="005E43A3"/>
    <w:rsid w:val="005F71FB"/>
    <w:rsid w:val="00614F1E"/>
    <w:rsid w:val="006D3DD2"/>
    <w:rsid w:val="006E3013"/>
    <w:rsid w:val="006E79FC"/>
    <w:rsid w:val="00701B89"/>
    <w:rsid w:val="0072558F"/>
    <w:rsid w:val="00734E5E"/>
    <w:rsid w:val="0074073F"/>
    <w:rsid w:val="00764D23"/>
    <w:rsid w:val="00773FFE"/>
    <w:rsid w:val="007858F5"/>
    <w:rsid w:val="0079062D"/>
    <w:rsid w:val="00790B30"/>
    <w:rsid w:val="007A4BDF"/>
    <w:rsid w:val="007C309E"/>
    <w:rsid w:val="007F3420"/>
    <w:rsid w:val="00805927"/>
    <w:rsid w:val="00806A0A"/>
    <w:rsid w:val="00815C1A"/>
    <w:rsid w:val="008967D9"/>
    <w:rsid w:val="008D7D03"/>
    <w:rsid w:val="008E2BDD"/>
    <w:rsid w:val="008E6982"/>
    <w:rsid w:val="008F39FC"/>
    <w:rsid w:val="009031F7"/>
    <w:rsid w:val="0091107A"/>
    <w:rsid w:val="00912B9D"/>
    <w:rsid w:val="009404A9"/>
    <w:rsid w:val="009555CF"/>
    <w:rsid w:val="00967042"/>
    <w:rsid w:val="00975925"/>
    <w:rsid w:val="00986EE8"/>
    <w:rsid w:val="009D5F4F"/>
    <w:rsid w:val="009F7BC5"/>
    <w:rsid w:val="00A01F49"/>
    <w:rsid w:val="00A0210C"/>
    <w:rsid w:val="00A02D63"/>
    <w:rsid w:val="00A0559B"/>
    <w:rsid w:val="00A326AC"/>
    <w:rsid w:val="00A35C7A"/>
    <w:rsid w:val="00A3677D"/>
    <w:rsid w:val="00A41FD0"/>
    <w:rsid w:val="00A42FDF"/>
    <w:rsid w:val="00A5203F"/>
    <w:rsid w:val="00A72901"/>
    <w:rsid w:val="00A84B04"/>
    <w:rsid w:val="00AC423E"/>
    <w:rsid w:val="00AE021E"/>
    <w:rsid w:val="00AF07BF"/>
    <w:rsid w:val="00AF0D94"/>
    <w:rsid w:val="00B11872"/>
    <w:rsid w:val="00B544F5"/>
    <w:rsid w:val="00B75AD2"/>
    <w:rsid w:val="00B85A70"/>
    <w:rsid w:val="00B863B7"/>
    <w:rsid w:val="00BB19B0"/>
    <w:rsid w:val="00BC7ABD"/>
    <w:rsid w:val="00BF00DD"/>
    <w:rsid w:val="00C10CAB"/>
    <w:rsid w:val="00C173DA"/>
    <w:rsid w:val="00C2378E"/>
    <w:rsid w:val="00C57EBD"/>
    <w:rsid w:val="00C731B6"/>
    <w:rsid w:val="00C74B0E"/>
    <w:rsid w:val="00C958EC"/>
    <w:rsid w:val="00C96AC6"/>
    <w:rsid w:val="00CD370A"/>
    <w:rsid w:val="00D12833"/>
    <w:rsid w:val="00D26076"/>
    <w:rsid w:val="00D26CFE"/>
    <w:rsid w:val="00D36BA5"/>
    <w:rsid w:val="00D606EC"/>
    <w:rsid w:val="00DB30D9"/>
    <w:rsid w:val="00DC0C9B"/>
    <w:rsid w:val="00DC518B"/>
    <w:rsid w:val="00DD56B1"/>
    <w:rsid w:val="00DF0606"/>
    <w:rsid w:val="00DF1791"/>
    <w:rsid w:val="00E0186D"/>
    <w:rsid w:val="00E1567B"/>
    <w:rsid w:val="00E15D11"/>
    <w:rsid w:val="00E21063"/>
    <w:rsid w:val="00E23628"/>
    <w:rsid w:val="00E24377"/>
    <w:rsid w:val="00E53B6B"/>
    <w:rsid w:val="00E74DD1"/>
    <w:rsid w:val="00E83AA5"/>
    <w:rsid w:val="00EA0A1A"/>
    <w:rsid w:val="00EA282E"/>
    <w:rsid w:val="00EB1AE5"/>
    <w:rsid w:val="00ED58E7"/>
    <w:rsid w:val="00EE233A"/>
    <w:rsid w:val="00EE23B5"/>
    <w:rsid w:val="00EF0251"/>
    <w:rsid w:val="00EF755F"/>
    <w:rsid w:val="00F01AF0"/>
    <w:rsid w:val="00F03F4B"/>
    <w:rsid w:val="00F13BD5"/>
    <w:rsid w:val="00F2780C"/>
    <w:rsid w:val="00F564F6"/>
    <w:rsid w:val="00F86D74"/>
    <w:rsid w:val="00FD1EFD"/>
    <w:rsid w:val="00FF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A056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A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7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4B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BDF"/>
  </w:style>
  <w:style w:type="paragraph" w:styleId="Footer">
    <w:name w:val="footer"/>
    <w:basedOn w:val="Normal"/>
    <w:link w:val="FooterChar"/>
    <w:uiPriority w:val="99"/>
    <w:unhideWhenUsed/>
    <w:rsid w:val="007A4B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BDF"/>
  </w:style>
  <w:style w:type="character" w:styleId="PageNumber">
    <w:name w:val="page number"/>
    <w:basedOn w:val="DefaultParagraphFont"/>
    <w:uiPriority w:val="99"/>
    <w:semiHidden/>
    <w:unhideWhenUsed/>
    <w:rsid w:val="00CD370A"/>
  </w:style>
  <w:style w:type="paragraph" w:styleId="BalloonText">
    <w:name w:val="Balloon Text"/>
    <w:basedOn w:val="Normal"/>
    <w:link w:val="BalloonTextChar"/>
    <w:uiPriority w:val="99"/>
    <w:semiHidden/>
    <w:unhideWhenUsed/>
    <w:rsid w:val="008E69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9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267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138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698A433-A727-45EB-AE7B-844080BE7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Drake</dc:creator>
  <cp:keywords/>
  <dc:description/>
  <cp:lastModifiedBy>Christian Hill</cp:lastModifiedBy>
  <cp:revision>11</cp:revision>
  <cp:lastPrinted>2018-04-19T17:26:00Z</cp:lastPrinted>
  <dcterms:created xsi:type="dcterms:W3CDTF">2018-04-20T22:16:00Z</dcterms:created>
  <dcterms:modified xsi:type="dcterms:W3CDTF">2018-10-03T22:04:00Z</dcterms:modified>
</cp:coreProperties>
</file>